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7C07" w:rsidRPr="00BE2C38" w:rsidRDefault="00177C07" w:rsidP="00BE2C38">
      <w:pPr>
        <w:jc w:val="center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</w:p>
    <w:p w:rsidR="00177C07" w:rsidRPr="00BE2C38" w:rsidRDefault="0095719C" w:rsidP="00BE2C38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</w:rPr>
        <w:drawing>
          <wp:inline distT="0" distB="0" distL="0" distR="0">
            <wp:extent cx="2047875" cy="800100"/>
            <wp:effectExtent l="0" t="0" r="0" b="0"/>
            <wp:docPr id="1" name="Picture 1" descr="Nevada System of Higher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vada System of Higher Education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1C7" w:rsidRPr="00BE2C38" w:rsidRDefault="009D21C7" w:rsidP="00BE2C38">
      <w:pPr>
        <w:tabs>
          <w:tab w:val="left" w:pos="960"/>
        </w:tabs>
        <w:rPr>
          <w:rFonts w:ascii="Arial" w:hAnsi="Arial" w:cs="Arial"/>
          <w:b/>
          <w:sz w:val="20"/>
          <w:szCs w:val="20"/>
        </w:rPr>
      </w:pPr>
      <w:r w:rsidRPr="00BE2C38">
        <w:rPr>
          <w:rFonts w:ascii="Arial" w:hAnsi="Arial" w:cs="Arial"/>
          <w:b/>
          <w:sz w:val="20"/>
          <w:szCs w:val="20"/>
        </w:rPr>
        <w:tab/>
      </w:r>
    </w:p>
    <w:p w:rsidR="001466B9" w:rsidRPr="00BE2C38" w:rsidRDefault="007039AC" w:rsidP="00BE2C38">
      <w:pPr>
        <w:pStyle w:val="Title"/>
        <w:spacing w:before="0" w:after="0"/>
      </w:pPr>
      <w:r>
        <w:t xml:space="preserve">NSHE </w:t>
      </w:r>
      <w:r w:rsidR="00177C07" w:rsidRPr="00BE2C38">
        <w:t>Classified Council Meeting</w:t>
      </w:r>
      <w:r w:rsidR="001466B9" w:rsidRPr="00BE2C38">
        <w:t xml:space="preserve"> Agenda</w:t>
      </w:r>
    </w:p>
    <w:p w:rsidR="00177C07" w:rsidRPr="00EE5C27" w:rsidRDefault="001466B9" w:rsidP="00BE2C38">
      <w:pPr>
        <w:jc w:val="center"/>
        <w:rPr>
          <w:rFonts w:ascii="Arial" w:hAnsi="Arial" w:cs="Arial"/>
          <w:sz w:val="20"/>
          <w:szCs w:val="20"/>
        </w:rPr>
      </w:pPr>
      <w:r w:rsidRPr="00BE2C38">
        <w:rPr>
          <w:rFonts w:ascii="Arial" w:hAnsi="Arial" w:cs="Arial"/>
          <w:b/>
          <w:i/>
          <w:sz w:val="20"/>
          <w:szCs w:val="20"/>
        </w:rPr>
        <w:t>D</w:t>
      </w:r>
      <w:r w:rsidR="00177C07" w:rsidRPr="00BE2C38">
        <w:rPr>
          <w:rFonts w:ascii="Arial" w:hAnsi="Arial" w:cs="Arial"/>
          <w:b/>
          <w:i/>
          <w:sz w:val="20"/>
          <w:szCs w:val="20"/>
        </w:rPr>
        <w:t xml:space="preserve">ate: </w:t>
      </w:r>
      <w:r w:rsidR="00EE5C27">
        <w:rPr>
          <w:rFonts w:ascii="Arial" w:hAnsi="Arial" w:cs="Arial"/>
          <w:b/>
          <w:i/>
          <w:sz w:val="20"/>
          <w:szCs w:val="20"/>
        </w:rPr>
        <w:t xml:space="preserve"> </w:t>
      </w:r>
      <w:r w:rsidR="00F45DA9">
        <w:rPr>
          <w:rFonts w:ascii="Arial" w:hAnsi="Arial" w:cs="Arial"/>
          <w:sz w:val="20"/>
          <w:szCs w:val="20"/>
        </w:rPr>
        <w:t xml:space="preserve">Thursday </w:t>
      </w:r>
      <w:r w:rsidR="0085760D">
        <w:rPr>
          <w:rFonts w:ascii="Arial" w:hAnsi="Arial" w:cs="Arial"/>
          <w:sz w:val="20"/>
          <w:szCs w:val="20"/>
        </w:rPr>
        <w:t>September 26</w:t>
      </w:r>
      <w:r w:rsidR="005C2A7E">
        <w:rPr>
          <w:rFonts w:ascii="Arial" w:hAnsi="Arial" w:cs="Arial"/>
          <w:sz w:val="20"/>
          <w:szCs w:val="20"/>
        </w:rPr>
        <w:t>, 2019 at 9:30</w:t>
      </w:r>
      <w:r w:rsidR="00B53DB6">
        <w:rPr>
          <w:rFonts w:ascii="Arial" w:hAnsi="Arial" w:cs="Arial"/>
          <w:sz w:val="20"/>
          <w:szCs w:val="20"/>
        </w:rPr>
        <w:t xml:space="preserve"> </w:t>
      </w:r>
      <w:r w:rsidR="005C2A7E">
        <w:rPr>
          <w:rFonts w:ascii="Arial" w:hAnsi="Arial" w:cs="Arial"/>
          <w:sz w:val="20"/>
          <w:szCs w:val="20"/>
        </w:rPr>
        <w:t>a</w:t>
      </w:r>
      <w:r w:rsidR="00B53DB6">
        <w:rPr>
          <w:rFonts w:ascii="Arial" w:hAnsi="Arial" w:cs="Arial"/>
          <w:sz w:val="20"/>
          <w:szCs w:val="20"/>
        </w:rPr>
        <w:t>.</w:t>
      </w:r>
      <w:r w:rsidR="005C2A7E">
        <w:rPr>
          <w:rFonts w:ascii="Arial" w:hAnsi="Arial" w:cs="Arial"/>
          <w:sz w:val="20"/>
          <w:szCs w:val="20"/>
        </w:rPr>
        <w:t>m</w:t>
      </w:r>
      <w:r w:rsidR="00B53DB6">
        <w:rPr>
          <w:rFonts w:ascii="Arial" w:hAnsi="Arial" w:cs="Arial"/>
          <w:sz w:val="20"/>
          <w:szCs w:val="20"/>
        </w:rPr>
        <w:t>.</w:t>
      </w:r>
    </w:p>
    <w:p w:rsidR="00E172BB" w:rsidRPr="00BE2C38" w:rsidRDefault="00177C07" w:rsidP="00BE2C38">
      <w:pPr>
        <w:jc w:val="center"/>
        <w:rPr>
          <w:rFonts w:ascii="Arial" w:hAnsi="Arial" w:cs="Arial"/>
          <w:i/>
          <w:sz w:val="20"/>
          <w:szCs w:val="20"/>
        </w:rPr>
      </w:pPr>
      <w:r w:rsidRPr="00BE2C38">
        <w:rPr>
          <w:rFonts w:ascii="Arial" w:hAnsi="Arial" w:cs="Arial"/>
          <w:i/>
          <w:sz w:val="20"/>
          <w:szCs w:val="20"/>
        </w:rPr>
        <w:t>Locations: Elko –</w:t>
      </w:r>
      <w:r w:rsidR="005C2A7E">
        <w:rPr>
          <w:rFonts w:ascii="Arial" w:hAnsi="Arial" w:cs="Arial"/>
          <w:i/>
          <w:sz w:val="20"/>
          <w:szCs w:val="20"/>
        </w:rPr>
        <w:t>HTC</w:t>
      </w:r>
      <w:r w:rsidR="007039AC">
        <w:rPr>
          <w:rFonts w:ascii="Arial" w:hAnsi="Arial" w:cs="Arial"/>
          <w:i/>
          <w:sz w:val="20"/>
          <w:szCs w:val="20"/>
        </w:rPr>
        <w:t xml:space="preserve"> </w:t>
      </w:r>
      <w:r w:rsidR="005C2A7E">
        <w:rPr>
          <w:rFonts w:ascii="Arial" w:hAnsi="Arial" w:cs="Arial"/>
          <w:i/>
          <w:sz w:val="20"/>
          <w:szCs w:val="20"/>
        </w:rPr>
        <w:t>1</w:t>
      </w:r>
      <w:r w:rsidR="005E2950">
        <w:rPr>
          <w:rFonts w:ascii="Arial" w:hAnsi="Arial" w:cs="Arial"/>
          <w:i/>
          <w:sz w:val="20"/>
          <w:szCs w:val="20"/>
        </w:rPr>
        <w:t>1</w:t>
      </w:r>
      <w:r w:rsidR="005C2A7E">
        <w:rPr>
          <w:rFonts w:ascii="Arial" w:hAnsi="Arial" w:cs="Arial"/>
          <w:i/>
          <w:sz w:val="20"/>
          <w:szCs w:val="20"/>
        </w:rPr>
        <w:t>0</w:t>
      </w:r>
      <w:r w:rsidR="00EE5C27" w:rsidRPr="00BE2C38">
        <w:rPr>
          <w:rFonts w:ascii="Arial" w:hAnsi="Arial" w:cs="Arial"/>
          <w:i/>
          <w:sz w:val="20"/>
          <w:szCs w:val="20"/>
        </w:rPr>
        <w:t>,</w:t>
      </w:r>
      <w:r w:rsidR="007039AC">
        <w:rPr>
          <w:rFonts w:ascii="Arial" w:hAnsi="Arial" w:cs="Arial"/>
          <w:i/>
          <w:sz w:val="20"/>
          <w:szCs w:val="20"/>
        </w:rPr>
        <w:t xml:space="preserve"> GBC</w:t>
      </w:r>
      <w:r w:rsidR="00241E34" w:rsidRPr="00BE2C38">
        <w:rPr>
          <w:rFonts w:ascii="Arial" w:hAnsi="Arial" w:cs="Arial"/>
          <w:i/>
          <w:sz w:val="20"/>
          <w:szCs w:val="20"/>
        </w:rPr>
        <w:t xml:space="preserve"> Ely –</w:t>
      </w:r>
      <w:r w:rsidR="005C2A7E">
        <w:rPr>
          <w:rFonts w:ascii="Arial" w:hAnsi="Arial" w:cs="Arial"/>
          <w:i/>
          <w:sz w:val="20"/>
          <w:szCs w:val="20"/>
        </w:rPr>
        <w:t>11</w:t>
      </w:r>
      <w:r w:rsidR="00CD6028">
        <w:rPr>
          <w:rFonts w:ascii="Arial" w:hAnsi="Arial" w:cs="Arial"/>
          <w:i/>
          <w:sz w:val="20"/>
          <w:szCs w:val="20"/>
        </w:rPr>
        <w:t>8</w:t>
      </w:r>
      <w:r w:rsidR="005E2950">
        <w:rPr>
          <w:rFonts w:ascii="Arial" w:hAnsi="Arial" w:cs="Arial"/>
          <w:i/>
          <w:sz w:val="20"/>
          <w:szCs w:val="20"/>
        </w:rPr>
        <w:t>,</w:t>
      </w:r>
    </w:p>
    <w:p w:rsidR="00E172BB" w:rsidRDefault="007039AC" w:rsidP="00BE2C38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GBC </w:t>
      </w:r>
      <w:r w:rsidR="00241E34" w:rsidRPr="00BE2C38">
        <w:rPr>
          <w:rFonts w:ascii="Arial" w:hAnsi="Arial" w:cs="Arial"/>
          <w:i/>
          <w:sz w:val="20"/>
          <w:szCs w:val="20"/>
        </w:rPr>
        <w:t>Pahrump –</w:t>
      </w:r>
      <w:r w:rsidR="00F45DA9">
        <w:rPr>
          <w:rFonts w:ascii="Arial" w:hAnsi="Arial" w:cs="Arial"/>
          <w:i/>
          <w:sz w:val="20"/>
          <w:szCs w:val="20"/>
        </w:rPr>
        <w:t xml:space="preserve"> 12</w:t>
      </w:r>
      <w:r>
        <w:rPr>
          <w:rFonts w:ascii="Arial" w:hAnsi="Arial" w:cs="Arial"/>
          <w:i/>
          <w:sz w:val="20"/>
          <w:szCs w:val="20"/>
        </w:rPr>
        <w:t>2</w:t>
      </w:r>
      <w:r w:rsidR="00EE5C27" w:rsidRPr="00BE2C38">
        <w:rPr>
          <w:rFonts w:ascii="Arial" w:hAnsi="Arial" w:cs="Arial"/>
          <w:i/>
          <w:sz w:val="20"/>
          <w:szCs w:val="20"/>
        </w:rPr>
        <w:t>,</w:t>
      </w:r>
      <w:r w:rsidR="00241E34" w:rsidRPr="00BE2C38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 xml:space="preserve">GBC </w:t>
      </w:r>
      <w:r w:rsidR="00CC20BF">
        <w:rPr>
          <w:rFonts w:ascii="Arial" w:hAnsi="Arial" w:cs="Arial"/>
          <w:i/>
          <w:sz w:val="20"/>
          <w:szCs w:val="20"/>
        </w:rPr>
        <w:t>Winnemucca –</w:t>
      </w:r>
      <w:r>
        <w:rPr>
          <w:rFonts w:ascii="Arial" w:hAnsi="Arial" w:cs="Arial"/>
          <w:i/>
          <w:sz w:val="20"/>
          <w:szCs w:val="20"/>
        </w:rPr>
        <w:t>108</w:t>
      </w:r>
      <w:r w:rsidR="005C2A7E">
        <w:rPr>
          <w:rFonts w:ascii="Arial" w:hAnsi="Arial" w:cs="Arial"/>
          <w:i/>
          <w:sz w:val="20"/>
          <w:szCs w:val="20"/>
        </w:rPr>
        <w:t xml:space="preserve">, </w:t>
      </w:r>
      <w:r>
        <w:rPr>
          <w:rFonts w:ascii="Arial" w:hAnsi="Arial" w:cs="Arial"/>
          <w:i/>
          <w:sz w:val="20"/>
          <w:szCs w:val="20"/>
        </w:rPr>
        <w:t xml:space="preserve">GBC </w:t>
      </w:r>
      <w:r w:rsidR="005C2A7E">
        <w:rPr>
          <w:rFonts w:ascii="Arial" w:hAnsi="Arial" w:cs="Arial"/>
          <w:i/>
          <w:sz w:val="20"/>
          <w:szCs w:val="20"/>
        </w:rPr>
        <w:t>Battle Mountain – BM</w:t>
      </w:r>
      <w:r w:rsidR="00030312">
        <w:rPr>
          <w:rFonts w:ascii="Arial" w:hAnsi="Arial" w:cs="Arial"/>
          <w:i/>
          <w:sz w:val="20"/>
          <w:szCs w:val="20"/>
        </w:rPr>
        <w:t>1</w:t>
      </w:r>
      <w:r w:rsidR="00CC20BF">
        <w:rPr>
          <w:rFonts w:ascii="Arial" w:hAnsi="Arial" w:cs="Arial"/>
          <w:i/>
          <w:sz w:val="20"/>
          <w:szCs w:val="20"/>
        </w:rPr>
        <w:t xml:space="preserve"> </w:t>
      </w:r>
    </w:p>
    <w:p w:rsidR="007039AC" w:rsidRDefault="007039AC" w:rsidP="00BE2C38">
      <w:pPr>
        <w:jc w:val="center"/>
        <w:rPr>
          <w:rFonts w:ascii="Arial" w:hAnsi="Arial" w:cs="Arial"/>
          <w:i/>
          <w:sz w:val="20"/>
          <w:szCs w:val="20"/>
        </w:rPr>
      </w:pPr>
      <w:proofErr w:type="spellStart"/>
      <w:r>
        <w:rPr>
          <w:rFonts w:ascii="Arial" w:hAnsi="Arial" w:cs="Arial"/>
          <w:i/>
          <w:sz w:val="20"/>
          <w:szCs w:val="20"/>
        </w:rPr>
        <w:t>BlueJean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Connectio</w:t>
      </w:r>
      <w:r w:rsidR="001E5EB2">
        <w:rPr>
          <w:rFonts w:ascii="Arial" w:hAnsi="Arial" w:cs="Arial"/>
          <w:i/>
          <w:sz w:val="20"/>
          <w:szCs w:val="20"/>
        </w:rPr>
        <w:t>n Phone Dial-in: (855) 203-2730</w:t>
      </w:r>
    </w:p>
    <w:p w:rsidR="001E5EB2" w:rsidRPr="00BE2C38" w:rsidRDefault="001E5EB2" w:rsidP="00BE2C38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Meeting ID: 982 851 500</w:t>
      </w:r>
    </w:p>
    <w:p w:rsidR="00177C07" w:rsidRPr="00BE2C38" w:rsidRDefault="00177C07" w:rsidP="00BE2C38">
      <w:pPr>
        <w:jc w:val="center"/>
        <w:rPr>
          <w:rFonts w:ascii="Arial" w:hAnsi="Arial" w:cs="Arial"/>
          <w:sz w:val="20"/>
          <w:szCs w:val="20"/>
        </w:rPr>
      </w:pPr>
    </w:p>
    <w:p w:rsidR="0095209A" w:rsidRPr="00BE2C38" w:rsidRDefault="0095209A" w:rsidP="00BE2C38">
      <w:pPr>
        <w:rPr>
          <w:rFonts w:ascii="Arial" w:hAnsi="Arial" w:cs="Arial"/>
          <w:b/>
          <w:sz w:val="20"/>
          <w:szCs w:val="20"/>
        </w:rPr>
      </w:pPr>
    </w:p>
    <w:p w:rsidR="002324E4" w:rsidRDefault="002324E4" w:rsidP="00BE2C38">
      <w:pPr>
        <w:rPr>
          <w:rFonts w:ascii="Arial" w:hAnsi="Arial" w:cs="Arial"/>
          <w:b/>
          <w:sz w:val="20"/>
          <w:szCs w:val="20"/>
        </w:rPr>
      </w:pPr>
    </w:p>
    <w:p w:rsidR="00164532" w:rsidRPr="005E37E7" w:rsidRDefault="002324E4" w:rsidP="00164532">
      <w:pPr>
        <w:rPr>
          <w:rFonts w:ascii="Arial" w:hAnsi="Arial" w:cs="Arial"/>
          <w:b/>
          <w:sz w:val="20"/>
          <w:szCs w:val="20"/>
        </w:rPr>
      </w:pPr>
      <w:r w:rsidRPr="00BE2C38">
        <w:rPr>
          <w:rFonts w:ascii="Arial" w:hAnsi="Arial" w:cs="Arial"/>
          <w:b/>
          <w:sz w:val="20"/>
          <w:szCs w:val="20"/>
        </w:rPr>
        <w:t>Call Meeting to Order</w:t>
      </w:r>
    </w:p>
    <w:p w:rsidR="00CD48FA" w:rsidRDefault="00CD48FA" w:rsidP="00BE2C38">
      <w:pPr>
        <w:rPr>
          <w:rFonts w:ascii="Arial" w:hAnsi="Arial" w:cs="Arial"/>
          <w:b/>
          <w:sz w:val="20"/>
          <w:szCs w:val="20"/>
        </w:rPr>
      </w:pPr>
    </w:p>
    <w:p w:rsidR="00164532" w:rsidRDefault="00164532" w:rsidP="00BE2C38">
      <w:pPr>
        <w:rPr>
          <w:rFonts w:ascii="Arial" w:hAnsi="Arial" w:cs="Arial"/>
          <w:b/>
          <w:sz w:val="20"/>
          <w:szCs w:val="20"/>
        </w:rPr>
      </w:pPr>
    </w:p>
    <w:p w:rsidR="00164532" w:rsidRPr="00351D5E" w:rsidRDefault="00164532" w:rsidP="0016453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ew Business:</w:t>
      </w:r>
      <w:r w:rsidRPr="00BE2C38">
        <w:rPr>
          <w:rFonts w:ascii="Arial" w:hAnsi="Arial" w:cs="Arial"/>
          <w:b/>
          <w:sz w:val="20"/>
          <w:szCs w:val="20"/>
        </w:rPr>
        <w:tab/>
      </w:r>
      <w:r w:rsidR="0077559B">
        <w:rPr>
          <w:rFonts w:ascii="Arial" w:hAnsi="Arial" w:cs="Arial"/>
          <w:b/>
          <w:sz w:val="20"/>
          <w:szCs w:val="20"/>
        </w:rPr>
        <w:t xml:space="preserve">  POSSIBLE ACTION ITEMS</w:t>
      </w:r>
    </w:p>
    <w:p w:rsidR="00164532" w:rsidRDefault="00164532" w:rsidP="00BE2C38">
      <w:pPr>
        <w:rPr>
          <w:rFonts w:ascii="Arial" w:hAnsi="Arial" w:cs="Arial"/>
          <w:b/>
          <w:sz w:val="20"/>
          <w:szCs w:val="20"/>
        </w:rPr>
      </w:pPr>
    </w:p>
    <w:p w:rsidR="0085760D" w:rsidRDefault="007E7DBF" w:rsidP="007039AC">
      <w:pPr>
        <w:numPr>
          <w:ilvl w:val="0"/>
          <w:numId w:val="6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ollective Bargaining: How it Works – Adam Barrington, </w:t>
      </w:r>
      <w:hyperlink r:id="rId6" w:history="1">
        <w:r w:rsidRPr="007E7DBF">
          <w:rPr>
            <w:rStyle w:val="Hyperlink"/>
            <w:rFonts w:ascii="Arial" w:hAnsi="Arial" w:cs="Arial"/>
            <w:i/>
            <w:sz w:val="20"/>
            <w:szCs w:val="20"/>
          </w:rPr>
          <w:t>Washoe County AFSCME Chapter President</w:t>
        </w:r>
      </w:hyperlink>
    </w:p>
    <w:p w:rsidR="00B82B26" w:rsidRDefault="0085760D" w:rsidP="007039AC">
      <w:pPr>
        <w:numPr>
          <w:ilvl w:val="0"/>
          <w:numId w:val="6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Classified Council: Structure for Organizational Sustainability</w:t>
      </w:r>
    </w:p>
    <w:p w:rsidR="0085760D" w:rsidRDefault="0085760D" w:rsidP="0085760D">
      <w:pPr>
        <w:pStyle w:val="ListParagraph"/>
        <w:numPr>
          <w:ilvl w:val="1"/>
          <w:numId w:val="6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Leadership: Chair or President, Vice Chair or President, Secretary</w:t>
      </w:r>
    </w:p>
    <w:p w:rsidR="0085760D" w:rsidRPr="0085760D" w:rsidRDefault="0085760D" w:rsidP="0085760D">
      <w:pPr>
        <w:pStyle w:val="ListParagraph"/>
        <w:numPr>
          <w:ilvl w:val="2"/>
          <w:numId w:val="6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Selection Process, Length of Term, Records Repository</w:t>
      </w:r>
    </w:p>
    <w:p w:rsidR="007039AC" w:rsidRDefault="007039AC" w:rsidP="007039AC">
      <w:pPr>
        <w:numPr>
          <w:ilvl w:val="0"/>
          <w:numId w:val="6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Board of Regents September Meeting Statement for NSHE Classified Council</w:t>
      </w:r>
      <w:r w:rsidR="0085760D">
        <w:rPr>
          <w:rFonts w:ascii="Arial" w:hAnsi="Arial" w:cs="Arial"/>
          <w:i/>
          <w:sz w:val="20"/>
          <w:szCs w:val="20"/>
        </w:rPr>
        <w:t>: Recap / Comments</w:t>
      </w:r>
    </w:p>
    <w:p w:rsidR="007E7DBF" w:rsidRDefault="007E7DBF" w:rsidP="007039AC">
      <w:pPr>
        <w:numPr>
          <w:ilvl w:val="0"/>
          <w:numId w:val="6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New Award Proposal: Board of Regents Classified Employee of the Year</w:t>
      </w:r>
    </w:p>
    <w:p w:rsidR="007039AC" w:rsidRPr="007039AC" w:rsidRDefault="007039AC" w:rsidP="007039AC">
      <w:pPr>
        <w:numPr>
          <w:ilvl w:val="0"/>
          <w:numId w:val="6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Meeting Schedule – </w:t>
      </w:r>
      <w:r w:rsidR="0085760D">
        <w:rPr>
          <w:rFonts w:ascii="Arial" w:hAnsi="Arial" w:cs="Arial"/>
          <w:i/>
          <w:sz w:val="20"/>
          <w:szCs w:val="20"/>
        </w:rPr>
        <w:t xml:space="preserve">Do </w:t>
      </w:r>
      <w:r w:rsidR="004A0C13">
        <w:rPr>
          <w:rFonts w:ascii="Arial" w:hAnsi="Arial" w:cs="Arial"/>
          <w:i/>
          <w:sz w:val="20"/>
          <w:szCs w:val="20"/>
        </w:rPr>
        <w:t>quarterly</w:t>
      </w:r>
      <w:r w:rsidR="0085760D">
        <w:rPr>
          <w:rFonts w:ascii="Arial" w:hAnsi="Arial" w:cs="Arial"/>
          <w:i/>
          <w:sz w:val="20"/>
          <w:szCs w:val="20"/>
        </w:rPr>
        <w:t xml:space="preserve"> meetings (Thursdays at 9:30am) work for all?</w:t>
      </w:r>
    </w:p>
    <w:p w:rsidR="00B82B26" w:rsidRDefault="00B82B26" w:rsidP="00BE2C38">
      <w:pPr>
        <w:rPr>
          <w:rFonts w:ascii="Arial" w:hAnsi="Arial" w:cs="Arial"/>
          <w:b/>
          <w:sz w:val="20"/>
          <w:szCs w:val="20"/>
        </w:rPr>
      </w:pPr>
    </w:p>
    <w:p w:rsidR="00B82B26" w:rsidRDefault="005E2950" w:rsidP="009F486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ublic Comment</w:t>
      </w:r>
      <w:r w:rsidR="007E7DBF">
        <w:rPr>
          <w:rFonts w:ascii="Arial" w:hAnsi="Arial" w:cs="Arial"/>
          <w:b/>
          <w:sz w:val="20"/>
          <w:szCs w:val="20"/>
        </w:rPr>
        <w:t>:</w:t>
      </w:r>
    </w:p>
    <w:p w:rsidR="005E2950" w:rsidRDefault="005E2950" w:rsidP="009F486C">
      <w:pPr>
        <w:rPr>
          <w:rFonts w:ascii="Arial" w:hAnsi="Arial" w:cs="Arial"/>
          <w:b/>
          <w:sz w:val="20"/>
          <w:szCs w:val="20"/>
        </w:rPr>
      </w:pPr>
    </w:p>
    <w:p w:rsidR="00B82B26" w:rsidRDefault="003B795D" w:rsidP="009F486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Next Meeting: </w:t>
      </w:r>
    </w:p>
    <w:p w:rsidR="007B2218" w:rsidRDefault="007B2218">
      <w:pPr>
        <w:rPr>
          <w:rFonts w:ascii="Arial" w:hAnsi="Arial" w:cs="Arial"/>
          <w:b/>
          <w:sz w:val="20"/>
          <w:szCs w:val="20"/>
        </w:rPr>
      </w:pPr>
    </w:p>
    <w:p w:rsidR="00BE2C38" w:rsidRPr="00BE2C38" w:rsidRDefault="00AD5AF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djourn</w:t>
      </w:r>
    </w:p>
    <w:sectPr w:rsidR="00BE2C38" w:rsidRPr="00BE2C38" w:rsidSect="0099338E">
      <w:pgSz w:w="12240" w:h="15840"/>
      <w:pgMar w:top="576" w:right="1008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14F3A"/>
    <w:multiLevelType w:val="hybridMultilevel"/>
    <w:tmpl w:val="0CC42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A41AC5"/>
    <w:multiLevelType w:val="hybridMultilevel"/>
    <w:tmpl w:val="7E286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539CE"/>
    <w:multiLevelType w:val="hybridMultilevel"/>
    <w:tmpl w:val="FAE2722C"/>
    <w:lvl w:ilvl="0" w:tplc="0C7A0F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A9550C1"/>
    <w:multiLevelType w:val="hybridMultilevel"/>
    <w:tmpl w:val="01D8F382"/>
    <w:lvl w:ilvl="0" w:tplc="58D684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9B1DFD"/>
    <w:multiLevelType w:val="hybridMultilevel"/>
    <w:tmpl w:val="345A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594C05"/>
    <w:multiLevelType w:val="hybridMultilevel"/>
    <w:tmpl w:val="3E26B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LAwMjKwNDIyMTNV0lEKTi0uzszPAykwqgUANEYuxCwAAAA="/>
  </w:docVars>
  <w:rsids>
    <w:rsidRoot w:val="008E3304"/>
    <w:rsid w:val="0000197A"/>
    <w:rsid w:val="00030312"/>
    <w:rsid w:val="00033070"/>
    <w:rsid w:val="0003738F"/>
    <w:rsid w:val="00042BA5"/>
    <w:rsid w:val="00043198"/>
    <w:rsid w:val="000431AE"/>
    <w:rsid w:val="00043F3A"/>
    <w:rsid w:val="000558A3"/>
    <w:rsid w:val="0005598A"/>
    <w:rsid w:val="0008631E"/>
    <w:rsid w:val="00090E1E"/>
    <w:rsid w:val="00095CA8"/>
    <w:rsid w:val="000B0A03"/>
    <w:rsid w:val="000B3ADF"/>
    <w:rsid w:val="000B59AB"/>
    <w:rsid w:val="000D2527"/>
    <w:rsid w:val="000D4A9B"/>
    <w:rsid w:val="001102DF"/>
    <w:rsid w:val="00134067"/>
    <w:rsid w:val="001466B9"/>
    <w:rsid w:val="001642B7"/>
    <w:rsid w:val="00164532"/>
    <w:rsid w:val="00177C04"/>
    <w:rsid w:val="00177C07"/>
    <w:rsid w:val="00180F46"/>
    <w:rsid w:val="00192632"/>
    <w:rsid w:val="001B3179"/>
    <w:rsid w:val="001C6326"/>
    <w:rsid w:val="001C7170"/>
    <w:rsid w:val="001E1280"/>
    <w:rsid w:val="001E5BD6"/>
    <w:rsid w:val="001E5EB2"/>
    <w:rsid w:val="00203FBA"/>
    <w:rsid w:val="00204550"/>
    <w:rsid w:val="002119C2"/>
    <w:rsid w:val="00214184"/>
    <w:rsid w:val="00230A5E"/>
    <w:rsid w:val="002324E4"/>
    <w:rsid w:val="00241E34"/>
    <w:rsid w:val="002604EB"/>
    <w:rsid w:val="00272B77"/>
    <w:rsid w:val="002B0FC0"/>
    <w:rsid w:val="002D3FA8"/>
    <w:rsid w:val="00303237"/>
    <w:rsid w:val="003167F2"/>
    <w:rsid w:val="003361E0"/>
    <w:rsid w:val="00346701"/>
    <w:rsid w:val="00351D5E"/>
    <w:rsid w:val="003B795D"/>
    <w:rsid w:val="003C4089"/>
    <w:rsid w:val="003D731B"/>
    <w:rsid w:val="003F5A83"/>
    <w:rsid w:val="003F6BE8"/>
    <w:rsid w:val="004334C7"/>
    <w:rsid w:val="004407C0"/>
    <w:rsid w:val="00460AF9"/>
    <w:rsid w:val="0047454D"/>
    <w:rsid w:val="00476124"/>
    <w:rsid w:val="004A0C13"/>
    <w:rsid w:val="004A32C6"/>
    <w:rsid w:val="004A5C33"/>
    <w:rsid w:val="004A6946"/>
    <w:rsid w:val="004D2DC8"/>
    <w:rsid w:val="004D6BD8"/>
    <w:rsid w:val="004E1244"/>
    <w:rsid w:val="004E7C97"/>
    <w:rsid w:val="0050511E"/>
    <w:rsid w:val="005276AE"/>
    <w:rsid w:val="0054394D"/>
    <w:rsid w:val="005459BD"/>
    <w:rsid w:val="00564C58"/>
    <w:rsid w:val="00575B60"/>
    <w:rsid w:val="005B7DE0"/>
    <w:rsid w:val="005C2A7E"/>
    <w:rsid w:val="005E2950"/>
    <w:rsid w:val="005E37E7"/>
    <w:rsid w:val="00606781"/>
    <w:rsid w:val="00627807"/>
    <w:rsid w:val="00630D55"/>
    <w:rsid w:val="00634928"/>
    <w:rsid w:val="00640F9D"/>
    <w:rsid w:val="00654263"/>
    <w:rsid w:val="0067522F"/>
    <w:rsid w:val="00686069"/>
    <w:rsid w:val="006A12B9"/>
    <w:rsid w:val="006D5B43"/>
    <w:rsid w:val="006E1811"/>
    <w:rsid w:val="006E24B4"/>
    <w:rsid w:val="006F542B"/>
    <w:rsid w:val="006F6627"/>
    <w:rsid w:val="007008F2"/>
    <w:rsid w:val="007039AC"/>
    <w:rsid w:val="00707C34"/>
    <w:rsid w:val="007151A0"/>
    <w:rsid w:val="00721D19"/>
    <w:rsid w:val="00725458"/>
    <w:rsid w:val="00741B2C"/>
    <w:rsid w:val="00750E84"/>
    <w:rsid w:val="00751B38"/>
    <w:rsid w:val="0076593D"/>
    <w:rsid w:val="0077559B"/>
    <w:rsid w:val="00783F48"/>
    <w:rsid w:val="0079433B"/>
    <w:rsid w:val="00796610"/>
    <w:rsid w:val="007B2218"/>
    <w:rsid w:val="007B54A5"/>
    <w:rsid w:val="007C6EB7"/>
    <w:rsid w:val="007E7DBF"/>
    <w:rsid w:val="007F04DF"/>
    <w:rsid w:val="00816C61"/>
    <w:rsid w:val="008438C3"/>
    <w:rsid w:val="00844D00"/>
    <w:rsid w:val="0085760D"/>
    <w:rsid w:val="00857ABB"/>
    <w:rsid w:val="00860912"/>
    <w:rsid w:val="0087279F"/>
    <w:rsid w:val="00884E6C"/>
    <w:rsid w:val="0089560B"/>
    <w:rsid w:val="008C118D"/>
    <w:rsid w:val="008C3590"/>
    <w:rsid w:val="008C7BC4"/>
    <w:rsid w:val="008D686D"/>
    <w:rsid w:val="008E3304"/>
    <w:rsid w:val="008F2F2D"/>
    <w:rsid w:val="008F7B2A"/>
    <w:rsid w:val="009126B4"/>
    <w:rsid w:val="00915ADC"/>
    <w:rsid w:val="00916BDE"/>
    <w:rsid w:val="00943310"/>
    <w:rsid w:val="0095209A"/>
    <w:rsid w:val="0095719C"/>
    <w:rsid w:val="00961DFB"/>
    <w:rsid w:val="009704DE"/>
    <w:rsid w:val="0099338E"/>
    <w:rsid w:val="009B7814"/>
    <w:rsid w:val="009D08EF"/>
    <w:rsid w:val="009D1A2D"/>
    <w:rsid w:val="009D21C7"/>
    <w:rsid w:val="009F486C"/>
    <w:rsid w:val="00A0681E"/>
    <w:rsid w:val="00A14182"/>
    <w:rsid w:val="00A601B2"/>
    <w:rsid w:val="00A631C5"/>
    <w:rsid w:val="00A829B0"/>
    <w:rsid w:val="00A94706"/>
    <w:rsid w:val="00AB1C8F"/>
    <w:rsid w:val="00AC2E48"/>
    <w:rsid w:val="00AD5AFF"/>
    <w:rsid w:val="00B41E0F"/>
    <w:rsid w:val="00B42A8A"/>
    <w:rsid w:val="00B53DB6"/>
    <w:rsid w:val="00B61494"/>
    <w:rsid w:val="00B7761D"/>
    <w:rsid w:val="00B82B26"/>
    <w:rsid w:val="00B84247"/>
    <w:rsid w:val="00B85AEF"/>
    <w:rsid w:val="00BA4326"/>
    <w:rsid w:val="00BB53F5"/>
    <w:rsid w:val="00BE2C38"/>
    <w:rsid w:val="00BE74BF"/>
    <w:rsid w:val="00BF2FDE"/>
    <w:rsid w:val="00BF5B99"/>
    <w:rsid w:val="00BF657E"/>
    <w:rsid w:val="00C04F68"/>
    <w:rsid w:val="00C054F2"/>
    <w:rsid w:val="00C311DC"/>
    <w:rsid w:val="00C43636"/>
    <w:rsid w:val="00C54024"/>
    <w:rsid w:val="00C54A71"/>
    <w:rsid w:val="00C62232"/>
    <w:rsid w:val="00C62E08"/>
    <w:rsid w:val="00C63997"/>
    <w:rsid w:val="00C750A9"/>
    <w:rsid w:val="00C81A07"/>
    <w:rsid w:val="00C82586"/>
    <w:rsid w:val="00C86F78"/>
    <w:rsid w:val="00C95AAF"/>
    <w:rsid w:val="00CC20BF"/>
    <w:rsid w:val="00CD48FA"/>
    <w:rsid w:val="00CD6028"/>
    <w:rsid w:val="00CF0F77"/>
    <w:rsid w:val="00D12A61"/>
    <w:rsid w:val="00D12D9B"/>
    <w:rsid w:val="00D36E7A"/>
    <w:rsid w:val="00D47988"/>
    <w:rsid w:val="00D5182F"/>
    <w:rsid w:val="00D66BFC"/>
    <w:rsid w:val="00D732A5"/>
    <w:rsid w:val="00DC04A7"/>
    <w:rsid w:val="00DD45D3"/>
    <w:rsid w:val="00DD55AD"/>
    <w:rsid w:val="00DE1CB9"/>
    <w:rsid w:val="00DE3553"/>
    <w:rsid w:val="00DE539D"/>
    <w:rsid w:val="00E0457F"/>
    <w:rsid w:val="00E172BB"/>
    <w:rsid w:val="00E36AEF"/>
    <w:rsid w:val="00E47C77"/>
    <w:rsid w:val="00E52CC2"/>
    <w:rsid w:val="00E56DC8"/>
    <w:rsid w:val="00E82AA1"/>
    <w:rsid w:val="00EA483D"/>
    <w:rsid w:val="00EB02F9"/>
    <w:rsid w:val="00EE5C27"/>
    <w:rsid w:val="00F00D37"/>
    <w:rsid w:val="00F038E3"/>
    <w:rsid w:val="00F05538"/>
    <w:rsid w:val="00F05D2D"/>
    <w:rsid w:val="00F06395"/>
    <w:rsid w:val="00F45DA9"/>
    <w:rsid w:val="00F67695"/>
    <w:rsid w:val="00F83ECA"/>
    <w:rsid w:val="00F8421D"/>
    <w:rsid w:val="00F927FA"/>
    <w:rsid w:val="00FA2663"/>
    <w:rsid w:val="00FA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0279B9-FAA3-47D9-905B-63AB1670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00D37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E2C3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BE2C3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5E2950"/>
    <w:pPr>
      <w:ind w:left="720"/>
    </w:pPr>
  </w:style>
  <w:style w:type="character" w:styleId="Hyperlink">
    <w:name w:val="Hyperlink"/>
    <w:basedOn w:val="DefaultParagraphFont"/>
    <w:rsid w:val="007E7D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vafscme.org/chapters/washo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ied Council General Meeting</vt:lpstr>
    </vt:vector>
  </TitlesOfParts>
  <Company>GBC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ed Council General Meeting</dc:title>
  <dc:subject/>
  <dc:creator>GBC</dc:creator>
  <cp:keywords/>
  <cp:lastModifiedBy>Cynthia L Giles</cp:lastModifiedBy>
  <cp:revision>2</cp:revision>
  <cp:lastPrinted>2019-08-21T20:17:00Z</cp:lastPrinted>
  <dcterms:created xsi:type="dcterms:W3CDTF">2019-09-26T16:12:00Z</dcterms:created>
  <dcterms:modified xsi:type="dcterms:W3CDTF">2019-09-26T16:12:00Z</dcterms:modified>
</cp:coreProperties>
</file>